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kf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 backup</w:t>
      </w:r>
      <w:r>
        <w:t xml:space="preserve"> </w:t>
      </w:r>
      <w:r>
        <w:t xml:space="preserve">в домашнем каталоге. При этом файл должен архивироваться одним из архиваторов на выбор zip, bzip2 или ta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13079"/>
            <wp:effectExtent b="0" l="0" r="0" t="0"/>
            <wp:docPr descr="Figure 1: Командный файл №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мандный файл №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Можно увидеть, что программа сработала правильн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613079"/>
            <wp:effectExtent b="0" l="0" r="0" t="0"/>
            <wp:docPr descr="Figure 2: Работа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абота программ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а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Скрипт</w:t>
      </w:r>
      <w:r>
        <w:t xml:space="preserve"> </w:t>
      </w:r>
      <w:r>
        <w:t xml:space="preserve">может последовательно распечатывает значения всех переданных аргументов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418771"/>
            <wp:effectExtent b="0" l="0" r="0" t="0"/>
            <wp:docPr descr="Figure 3: Командный файл №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ный файл №2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Он выдает информацию о нужном каталоге и выводит информацию о возможностях доступа к файлам этого каталога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893456"/>
            <wp:effectExtent b="0" l="0" r="0" t="0"/>
            <wp:docPr descr="Figure 4: Командный файл №3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ный файл №3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.txt, .doc, .jpg, .pdf 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43460"/>
            <wp:effectExtent b="0" l="0" r="0" t="0"/>
            <wp:docPr descr="Figure 5: Командный файл №4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ный файл №4</w:t>
      </w:r>
    </w:p>
    <w:bookmarkEnd w:id="0"/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изучила основы программирования в оболочке ОС UNIX/Linux. Научилась писать небольшие командные файлы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узева Ирина Николаевна</dc:creator>
  <dc:language>ru-RU</dc:language>
  <cp:keywords/>
  <dcterms:created xsi:type="dcterms:W3CDTF">2023-04-11T18:00:18Z</dcterms:created>
  <dcterms:modified xsi:type="dcterms:W3CDTF">2023-04-11T18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Программирование в командном процессоре ОС UNIX. Командные файлы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</Properties>
</file>